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66E3A4AD" w14:textId="4A2FA88F" w:rsidR="00257277" w:rsidRDefault="00B84594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non-mobile developers to create</w:t>
            </w:r>
            <w:r w:rsidR="00257277">
              <w:t xml:space="preserve"> both iOS and android</w:t>
            </w:r>
            <w:r>
              <w:t xml:space="preserve"> application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074E23B4" w14:textId="77777777" w:rsidR="00037C71" w:rsidRDefault="00701231" w:rsidP="007012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</w:t>
            </w:r>
            <w:r w:rsidR="00B83520">
              <w:t>gallery page of mobile app</w:t>
            </w:r>
            <w:r>
              <w:t xml:space="preserve"> using </w:t>
            </w:r>
            <w:r w:rsidR="00037C71">
              <w:t>Angular, and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  <w:p w14:paraId="48549895" w14:textId="113ACD9C" w:rsidR="00B83520" w:rsidRDefault="00B83520" w:rsidP="00701231">
            <w:pPr>
              <w:numPr>
                <w:ilvl w:val="0"/>
                <w:numId w:val="2"/>
              </w:numPr>
              <w:spacing w:after="160" w:line="259" w:lineRule="auto"/>
            </w:pPr>
            <w:r>
              <w:t>Used</w:t>
            </w:r>
            <w:r w:rsidR="009432E2">
              <w:t xml:space="preserve"> bash scripting to 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4964C563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shell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35F7BD1D" w14:textId="3DE13C7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correctly rebuilding </w:t>
            </w:r>
            <w:r w:rsidR="00B44E05">
              <w:t xml:space="preserve">the ionic </w:t>
            </w:r>
            <w:r w:rsidR="00144C83">
              <w:t xml:space="preserve">application </w:t>
            </w:r>
          </w:p>
          <w:p w14:paraId="668E0C49" w14:textId="77777777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DE0361">
              <w:t>eliminate</w:t>
            </w:r>
            <w:r w:rsidR="0035767C">
              <w:t xml:space="preserve"> </w:t>
            </w:r>
            <w:r w:rsidR="00DE39E2">
              <w:t>the need of</w:t>
            </w:r>
            <w:r w:rsidR="0035767C">
              <w:t xml:space="preserve"> memorizing lines of </w:t>
            </w:r>
            <w:r w:rsidR="00DE39E2">
              <w:t>plugin</w:t>
            </w:r>
            <w:r w:rsidR="009539D0">
              <w:t>s</w:t>
            </w:r>
            <w:r w:rsidR="008D4C6D">
              <w:t>, the order of installations,</w:t>
            </w:r>
            <w:r w:rsidR="00993983">
              <w:t xml:space="preserve"> and</w:t>
            </w:r>
            <w:r w:rsidR="003F67C5">
              <w:t xml:space="preserve"> its</w:t>
            </w:r>
            <w:r w:rsidR="00DE0361">
              <w:t xml:space="preserve"> versions</w:t>
            </w:r>
          </w:p>
          <w:p w14:paraId="2C54613F" w14:textId="3D15C4A0" w:rsidR="00077DC9" w:rsidRDefault="00077DC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C37C5E">
              <w:t>is</w:t>
            </w:r>
            <w:r>
              <w:t xml:space="preserve"> to spend more time developing and less on fixing</w:t>
            </w:r>
          </w:p>
        </w:tc>
        <w:tc>
          <w:tcPr>
            <w:tcW w:w="2158" w:type="dxa"/>
            <w:vAlign w:val="center"/>
          </w:tcPr>
          <w:p w14:paraId="36CEEF49" w14:textId="77777777" w:rsidR="005E48A4" w:rsidRDefault="00770D31" w:rsidP="005E48A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  <w:p w14:paraId="3C236988" w14:textId="3CF9360A" w:rsidR="009432E2" w:rsidRDefault="009432E2" w:rsidP="005E48A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No human errors associated to </w:t>
            </w:r>
            <w:r w:rsidR="009506C8">
              <w:t>compiling Ionic application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72279DD4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challenge</w:t>
            </w:r>
            <w:r w:rsidR="005B1CF6">
              <w:t xml:space="preserve"> was learning how to write the program when knowing nothing about bash scripting</w:t>
            </w:r>
          </w:p>
          <w:p w14:paraId="7619F44E" w14:textId="69ABD27C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part was getting familiar with syntax different from Python and JavaScript</w:t>
            </w:r>
          </w:p>
          <w:p w14:paraId="3594505D" w14:textId="3ED485B6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</w:tc>
        <w:tc>
          <w:tcPr>
            <w:tcW w:w="2253" w:type="dxa"/>
            <w:vAlign w:val="center"/>
          </w:tcPr>
          <w:p w14:paraId="15DBBDFB" w14:textId="1A3847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  <w:r w:rsidR="00B83520">
              <w:t>ing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1C64A45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2F93E4D" w14:textId="4A60C6F9" w:rsidR="00770D31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ne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132EE544" w:rsidR="00EB7744" w:rsidRDefault="00D3442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</w:t>
            </w:r>
            <w:r w:rsidR="003608B4">
              <w:t>is</w:t>
            </w:r>
            <w:r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0F6C6BE7" w14:textId="7F14A081" w:rsidR="00041162" w:rsidRDefault="00041162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3608B4">
              <w:t>is</w:t>
            </w:r>
            <w:r>
              <w:t xml:space="preserve"> to generate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</w:tc>
        <w:tc>
          <w:tcPr>
            <w:tcW w:w="2158" w:type="dxa"/>
            <w:vAlign w:val="center"/>
          </w:tcPr>
          <w:p w14:paraId="4D74405A" w14:textId="11FAAA27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77220A59" w14:textId="603BF727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4F291BF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5FE02B0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Project 4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deprecate the usage of iframes and modernize </w:t>
            </w:r>
            <w:proofErr w:type="spellStart"/>
            <w:r>
              <w:t>SiteMax</w:t>
            </w:r>
            <w:proofErr w:type="spellEnd"/>
            <w:r>
              <w:t xml:space="preserve">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72E3BA02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reated Photo module of </w:t>
            </w:r>
            <w:proofErr w:type="spellStart"/>
            <w:r>
              <w:t>SiteMax</w:t>
            </w:r>
            <w:proofErr w:type="spellEnd"/>
            <w:r>
              <w:t xml:space="preserve"> 3 Application allowing photo zoom-in and out of photos</w:t>
            </w:r>
          </w:p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48EA620B" w14:textId="30C0723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app using Typescript, Angular 5, SASS and Ionic Framework </w:t>
            </w:r>
          </w:p>
          <w:p w14:paraId="3452821C" w14:textId="61E284E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6EF82CD9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5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55900C62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abled mass deployment of</w:t>
            </w:r>
            <w:r w:rsidR="00787A3C">
              <w:t xml:space="preserve"> single page applications</w:t>
            </w:r>
            <w:r>
              <w:t xml:space="preserve">  </w:t>
            </w:r>
          </w:p>
        </w:tc>
        <w:tc>
          <w:tcPr>
            <w:tcW w:w="2158" w:type="dxa"/>
            <w:vAlign w:val="center"/>
          </w:tcPr>
          <w:p w14:paraId="0FF185B5" w14:textId="72BA03DD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use it</w:t>
            </w:r>
            <w:r w:rsidR="00AA4478">
              <w:t xml:space="preserve"> through API</w:t>
            </w:r>
            <w:r w:rsidR="00E14464">
              <w:t xml:space="preserve"> to register AngularJS single page application to database</w:t>
            </w:r>
          </w:p>
          <w:p w14:paraId="15110ABD" w14:textId="1261DDB7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</w:p>
        </w:tc>
        <w:tc>
          <w:tcPr>
            <w:tcW w:w="2253" w:type="dxa"/>
            <w:vAlign w:val="center"/>
          </w:tcPr>
          <w:p w14:paraId="4DD69F18" w14:textId="381274B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Programming</w:t>
            </w:r>
          </w:p>
          <w:p w14:paraId="49D5AEF4" w14:textId="400C959A" w:rsidR="003B0C2E" w:rsidRPr="003314FF" w:rsidRDefault="003B0C2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ython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5C08910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3CB853F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enable modification of </w:t>
            </w:r>
            <w:r w:rsidR="006505E4">
              <w:t>a large number of</w:t>
            </w:r>
            <w:r>
              <w:t xml:space="preserve">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036AE52B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the modification of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7823AC" w14:textId="77777777" w:rsidR="004D7481" w:rsidRDefault="004D7481" w:rsidP="00FE28FE">
      <w:pPr>
        <w:spacing w:after="0"/>
      </w:pPr>
      <w:r>
        <w:separator/>
      </w:r>
    </w:p>
  </w:endnote>
  <w:endnote w:type="continuationSeparator" w:id="0">
    <w:p w14:paraId="7D34C90D" w14:textId="77777777" w:rsidR="004D7481" w:rsidRDefault="004D7481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5A0843" w14:textId="77777777" w:rsidR="004D7481" w:rsidRDefault="004D7481" w:rsidP="00FE28FE">
      <w:pPr>
        <w:spacing w:after="0"/>
      </w:pPr>
      <w:r>
        <w:separator/>
      </w:r>
    </w:p>
  </w:footnote>
  <w:footnote w:type="continuationSeparator" w:id="0">
    <w:p w14:paraId="2A56010E" w14:textId="77777777" w:rsidR="004D7481" w:rsidRDefault="004D7481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6494"/>
    <w:rsid w:val="00034F92"/>
    <w:rsid w:val="00037C71"/>
    <w:rsid w:val="00041162"/>
    <w:rsid w:val="0006085E"/>
    <w:rsid w:val="0006648B"/>
    <w:rsid w:val="000716C9"/>
    <w:rsid w:val="00073E7D"/>
    <w:rsid w:val="00073E91"/>
    <w:rsid w:val="00077DC9"/>
    <w:rsid w:val="0009507A"/>
    <w:rsid w:val="000E0858"/>
    <w:rsid w:val="000E1260"/>
    <w:rsid w:val="000F2DF9"/>
    <w:rsid w:val="000F5C14"/>
    <w:rsid w:val="00105DA5"/>
    <w:rsid w:val="00113E25"/>
    <w:rsid w:val="00144C83"/>
    <w:rsid w:val="00151509"/>
    <w:rsid w:val="00171DD0"/>
    <w:rsid w:val="001745F6"/>
    <w:rsid w:val="00183B97"/>
    <w:rsid w:val="00190689"/>
    <w:rsid w:val="001909FD"/>
    <w:rsid w:val="00196CD5"/>
    <w:rsid w:val="001A7884"/>
    <w:rsid w:val="001B57AF"/>
    <w:rsid w:val="001D3C76"/>
    <w:rsid w:val="00201AF0"/>
    <w:rsid w:val="00210577"/>
    <w:rsid w:val="00231B80"/>
    <w:rsid w:val="00242F4A"/>
    <w:rsid w:val="00257277"/>
    <w:rsid w:val="00272235"/>
    <w:rsid w:val="002B19E5"/>
    <w:rsid w:val="002B7048"/>
    <w:rsid w:val="002E23A0"/>
    <w:rsid w:val="002E6D6C"/>
    <w:rsid w:val="002F16B0"/>
    <w:rsid w:val="003235A2"/>
    <w:rsid w:val="003265E6"/>
    <w:rsid w:val="003314FF"/>
    <w:rsid w:val="00332A77"/>
    <w:rsid w:val="003412ED"/>
    <w:rsid w:val="0035767C"/>
    <w:rsid w:val="003608B4"/>
    <w:rsid w:val="00361C30"/>
    <w:rsid w:val="00365E22"/>
    <w:rsid w:val="00384AAD"/>
    <w:rsid w:val="0038541D"/>
    <w:rsid w:val="00394DC0"/>
    <w:rsid w:val="003A0804"/>
    <w:rsid w:val="003A7131"/>
    <w:rsid w:val="003B0C2E"/>
    <w:rsid w:val="003B52C6"/>
    <w:rsid w:val="003D5969"/>
    <w:rsid w:val="003F2B6D"/>
    <w:rsid w:val="003F67C5"/>
    <w:rsid w:val="003F7D69"/>
    <w:rsid w:val="00401D60"/>
    <w:rsid w:val="00436B26"/>
    <w:rsid w:val="004401EE"/>
    <w:rsid w:val="00446219"/>
    <w:rsid w:val="00456CA1"/>
    <w:rsid w:val="004651C8"/>
    <w:rsid w:val="00482173"/>
    <w:rsid w:val="004852DB"/>
    <w:rsid w:val="00490B06"/>
    <w:rsid w:val="004B1B94"/>
    <w:rsid w:val="004B4ABB"/>
    <w:rsid w:val="004C4247"/>
    <w:rsid w:val="004D2E33"/>
    <w:rsid w:val="004D7481"/>
    <w:rsid w:val="004E4C7C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5A3AD0"/>
    <w:rsid w:val="005B1CF6"/>
    <w:rsid w:val="005E48A4"/>
    <w:rsid w:val="00603A4E"/>
    <w:rsid w:val="006175F5"/>
    <w:rsid w:val="00617FD8"/>
    <w:rsid w:val="006505E4"/>
    <w:rsid w:val="00663653"/>
    <w:rsid w:val="0066559E"/>
    <w:rsid w:val="00672089"/>
    <w:rsid w:val="00672E3F"/>
    <w:rsid w:val="006B10EF"/>
    <w:rsid w:val="006B4DDA"/>
    <w:rsid w:val="006D5851"/>
    <w:rsid w:val="006E019A"/>
    <w:rsid w:val="00700935"/>
    <w:rsid w:val="00701231"/>
    <w:rsid w:val="00725451"/>
    <w:rsid w:val="007265E0"/>
    <w:rsid w:val="0074592D"/>
    <w:rsid w:val="00755E5D"/>
    <w:rsid w:val="00763937"/>
    <w:rsid w:val="00770D31"/>
    <w:rsid w:val="007765BC"/>
    <w:rsid w:val="00787A3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68AE"/>
    <w:rsid w:val="008972F8"/>
    <w:rsid w:val="00897C4A"/>
    <w:rsid w:val="008D31B5"/>
    <w:rsid w:val="008D4C6D"/>
    <w:rsid w:val="008E5299"/>
    <w:rsid w:val="009007BB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539D0"/>
    <w:rsid w:val="009549B8"/>
    <w:rsid w:val="00961DFF"/>
    <w:rsid w:val="00967439"/>
    <w:rsid w:val="00991B27"/>
    <w:rsid w:val="00993983"/>
    <w:rsid w:val="009A27B3"/>
    <w:rsid w:val="009A666D"/>
    <w:rsid w:val="009C4022"/>
    <w:rsid w:val="009C4434"/>
    <w:rsid w:val="009C59CB"/>
    <w:rsid w:val="009D3571"/>
    <w:rsid w:val="009D4C75"/>
    <w:rsid w:val="009E200C"/>
    <w:rsid w:val="00A11579"/>
    <w:rsid w:val="00A17FAA"/>
    <w:rsid w:val="00A22C4B"/>
    <w:rsid w:val="00A27B59"/>
    <w:rsid w:val="00A709E6"/>
    <w:rsid w:val="00A83194"/>
    <w:rsid w:val="00A92182"/>
    <w:rsid w:val="00AA4478"/>
    <w:rsid w:val="00AB4D0C"/>
    <w:rsid w:val="00AC66B4"/>
    <w:rsid w:val="00AE1C0B"/>
    <w:rsid w:val="00AF33EF"/>
    <w:rsid w:val="00B20E5D"/>
    <w:rsid w:val="00B2195C"/>
    <w:rsid w:val="00B341B7"/>
    <w:rsid w:val="00B43379"/>
    <w:rsid w:val="00B44E05"/>
    <w:rsid w:val="00B50865"/>
    <w:rsid w:val="00B64C47"/>
    <w:rsid w:val="00B656DE"/>
    <w:rsid w:val="00B76C59"/>
    <w:rsid w:val="00B83520"/>
    <w:rsid w:val="00B84592"/>
    <w:rsid w:val="00B84594"/>
    <w:rsid w:val="00B84DB6"/>
    <w:rsid w:val="00B97F90"/>
    <w:rsid w:val="00BA1234"/>
    <w:rsid w:val="00BA35C8"/>
    <w:rsid w:val="00BA50E4"/>
    <w:rsid w:val="00BB65CB"/>
    <w:rsid w:val="00BC6A85"/>
    <w:rsid w:val="00BE66FC"/>
    <w:rsid w:val="00BF2265"/>
    <w:rsid w:val="00C00611"/>
    <w:rsid w:val="00C133C2"/>
    <w:rsid w:val="00C2344A"/>
    <w:rsid w:val="00C2696D"/>
    <w:rsid w:val="00C32511"/>
    <w:rsid w:val="00C37C5E"/>
    <w:rsid w:val="00C40A13"/>
    <w:rsid w:val="00C44036"/>
    <w:rsid w:val="00C570B3"/>
    <w:rsid w:val="00C81C9A"/>
    <w:rsid w:val="00C91859"/>
    <w:rsid w:val="00CA770C"/>
    <w:rsid w:val="00CB5598"/>
    <w:rsid w:val="00CD561C"/>
    <w:rsid w:val="00CE03A7"/>
    <w:rsid w:val="00CE2744"/>
    <w:rsid w:val="00CF3175"/>
    <w:rsid w:val="00D34424"/>
    <w:rsid w:val="00D349CD"/>
    <w:rsid w:val="00D449E2"/>
    <w:rsid w:val="00D54D06"/>
    <w:rsid w:val="00D7556F"/>
    <w:rsid w:val="00D83B38"/>
    <w:rsid w:val="00D85B31"/>
    <w:rsid w:val="00D938AB"/>
    <w:rsid w:val="00DA016E"/>
    <w:rsid w:val="00DA0F23"/>
    <w:rsid w:val="00DB08C7"/>
    <w:rsid w:val="00DB3BB6"/>
    <w:rsid w:val="00DE0361"/>
    <w:rsid w:val="00DE39E2"/>
    <w:rsid w:val="00DF2520"/>
    <w:rsid w:val="00E14464"/>
    <w:rsid w:val="00E14F30"/>
    <w:rsid w:val="00E208B8"/>
    <w:rsid w:val="00E3037B"/>
    <w:rsid w:val="00E51837"/>
    <w:rsid w:val="00E53CFE"/>
    <w:rsid w:val="00E54E5A"/>
    <w:rsid w:val="00E65367"/>
    <w:rsid w:val="00E67229"/>
    <w:rsid w:val="00E760CA"/>
    <w:rsid w:val="00EA699C"/>
    <w:rsid w:val="00EB7744"/>
    <w:rsid w:val="00ED0AF7"/>
    <w:rsid w:val="00EE1AD7"/>
    <w:rsid w:val="00EE1EA8"/>
    <w:rsid w:val="00EF292B"/>
    <w:rsid w:val="00F12269"/>
    <w:rsid w:val="00F26AA0"/>
    <w:rsid w:val="00F361F1"/>
    <w:rsid w:val="00F371DE"/>
    <w:rsid w:val="00F42092"/>
    <w:rsid w:val="00F5096A"/>
    <w:rsid w:val="00F55EA8"/>
    <w:rsid w:val="00F62C0A"/>
    <w:rsid w:val="00F9438A"/>
    <w:rsid w:val="00FC125F"/>
    <w:rsid w:val="00FC21DB"/>
    <w:rsid w:val="00FC6BBE"/>
    <w:rsid w:val="00FD4E7A"/>
    <w:rsid w:val="00FD6918"/>
    <w:rsid w:val="00FE28FE"/>
    <w:rsid w:val="00FE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163CD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6</Pages>
  <Words>1261</Words>
  <Characters>71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227</cp:revision>
  <dcterms:created xsi:type="dcterms:W3CDTF">2020-02-11T13:21:00Z</dcterms:created>
  <dcterms:modified xsi:type="dcterms:W3CDTF">2021-02-18T16:00:00Z</dcterms:modified>
</cp:coreProperties>
</file>